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Moorhe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he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0 Blackthorn Dr,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orhead33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9108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idg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